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5049E" w14:textId="77777777" w:rsidR="005978C4" w:rsidRDefault="005978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057EF240" w14:textId="77777777" w:rsidR="005978C4" w:rsidRDefault="005978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2203459" w14:textId="77777777" w:rsidR="005978C4" w:rsidRPr="00B71A47" w:rsidRDefault="00B71A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588535E3" w14:textId="77777777" w:rsidR="005978C4" w:rsidRPr="00B71A47" w:rsidRDefault="005978C4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971338A" w14:textId="77777777" w:rsidR="005978C4" w:rsidRPr="00B71A47" w:rsidRDefault="005978C4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6D2E217" w14:textId="77777777" w:rsidR="005978C4" w:rsidRPr="00B71A47" w:rsidRDefault="009D1480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71A47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73386598" w14:textId="77777777" w:rsidR="005978C4" w:rsidRPr="00B71A47" w:rsidRDefault="009D148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71A47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559E5EDF" w14:textId="77777777" w:rsidR="00B71A47" w:rsidRDefault="009D1480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71A47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37AA6528" w14:textId="77777777" w:rsidR="005978C4" w:rsidRPr="00B71A47" w:rsidRDefault="00B71A47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9D1480" w:rsidRPr="00B71A47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1EF788B3" w14:textId="77777777" w:rsidR="005978C4" w:rsidRPr="00B71A47" w:rsidRDefault="009D1480" w:rsidP="00B71A4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71A47"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B71A47" w:rsidRPr="00B71A47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</w:t>
      </w:r>
      <w:r w:rsidRPr="00B71A47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1943F45A" w14:textId="77777777" w:rsidR="005978C4" w:rsidRPr="00B71A47" w:rsidRDefault="009D1480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B71A47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5F01D272" w14:textId="77777777" w:rsidR="005978C4" w:rsidRPr="00B71A47" w:rsidRDefault="005978C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63F350A1" w14:textId="77777777" w:rsidR="005978C4" w:rsidRPr="00B71A47" w:rsidRDefault="005978C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08691BF0" w14:textId="77777777" w:rsidR="005978C4" w:rsidRPr="00B71A47" w:rsidRDefault="005978C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43618BCC" w14:textId="3948AB4B" w:rsidR="005978C4" w:rsidRPr="00B71A47" w:rsidRDefault="00B71A4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>RE</w:t>
      </w:r>
      <w:r w:rsidR="009D1480" w:rsidRPr="00B71A47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 xml:space="preserve">: </w:t>
      </w:r>
      <w:bookmarkStart w:id="1" w:name="_Hlk14827202"/>
      <w:r w:rsidR="00630BF8">
        <w:rPr>
          <w:rFonts w:asciiTheme="majorBidi" w:eastAsia="Arial" w:hAnsiTheme="majorBidi" w:cstheme="majorBidi"/>
          <w:b/>
          <w:szCs w:val="32"/>
          <w:lang w:val="en-US" w:eastAsia="en-US" w:bidi="en-US"/>
        </w:rPr>
        <w:t xml:space="preserve">REFUSAL OF QUARTERLY BILLING REQUEST  </w:t>
      </w:r>
    </w:p>
    <w:bookmarkEnd w:id="1"/>
    <w:p w14:paraId="103CE123" w14:textId="77777777" w:rsidR="005978C4" w:rsidRPr="00B71A47" w:rsidRDefault="005978C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0A95AEE5" w14:textId="77777777" w:rsidR="005978C4" w:rsidRPr="00B71A47" w:rsidRDefault="005978C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2B633CFE" w14:textId="77777777" w:rsidR="005978C4" w:rsidRPr="00B71A47" w:rsidRDefault="00B71A47">
      <w:pPr>
        <w:pStyle w:val="NormalSpaced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 w:val="24"/>
          <w:szCs w:val="24"/>
          <w:lang w:val="en-US" w:eastAsia="en-US" w:bidi="en-US"/>
        </w:rPr>
        <w:t>Dear [CLIEN</w:t>
      </w:r>
      <w:r w:rsidR="009D1480" w:rsidRPr="00B71A47">
        <w:rPr>
          <w:rFonts w:asciiTheme="majorBidi" w:eastAsia="Arial" w:hAnsiTheme="majorBidi" w:cstheme="majorBidi"/>
          <w:color w:val="000000"/>
          <w:sz w:val="24"/>
          <w:szCs w:val="24"/>
          <w:lang w:val="en-US" w:eastAsia="en-US" w:bidi="en-US"/>
        </w:rPr>
        <w:t>T NAME],</w:t>
      </w:r>
    </w:p>
    <w:p w14:paraId="19279FC9" w14:textId="77777777" w:rsidR="005978C4" w:rsidRPr="00B71A47" w:rsidRDefault="005978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029AEC0" w14:textId="107C382E" w:rsidR="005978C4" w:rsidRPr="00B71A47" w:rsidRDefault="009D148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B71A47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T</w:t>
      </w:r>
      <w:r w:rsidR="00AC2519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he purpose of this</w:t>
      </w:r>
      <w:r w:rsidRPr="00B71A47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letter is to</w:t>
      </w:r>
      <w:r w:rsidR="00AC2519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inform you that although we have received you request to be billed quarterly, we cannot oblige.</w:t>
      </w:r>
    </w:p>
    <w:p w14:paraId="7A21AF39" w14:textId="77777777" w:rsidR="005978C4" w:rsidRPr="00B71A47" w:rsidRDefault="005978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794C15BD" w14:textId="26BB122F" w:rsidR="005978C4" w:rsidRPr="00B71A47" w:rsidRDefault="00AC251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We are eager to accommodate you as a new customer of [COMPANY] in any way we can but this would result in unfair treatment of existing customers who must settle their accounts within [NUMBER] days.</w:t>
      </w:r>
    </w:p>
    <w:p w14:paraId="2499AD39" w14:textId="77777777" w:rsidR="00AC2519" w:rsidRDefault="00AC2519" w:rsidP="002C56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56A0ED5F" w14:textId="33216E85" w:rsidR="00AC2519" w:rsidRPr="00B71A47" w:rsidRDefault="00AC2519" w:rsidP="002C56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We still hope to welcome your account on a regular term basis and we hope you understand where we are coming from.</w:t>
      </w:r>
    </w:p>
    <w:p w14:paraId="342466C7" w14:textId="77777777" w:rsidR="005978C4" w:rsidRDefault="005978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7387AFDD" w14:textId="77777777" w:rsidR="005978C4" w:rsidRDefault="005978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3772ADBE" w14:textId="77777777" w:rsidR="005978C4" w:rsidRPr="002C566E" w:rsidRDefault="002C566E" w:rsidP="002C56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Kind regards</w:t>
      </w:r>
      <w:r w:rsidR="009D1480" w:rsidRPr="002C566E">
        <w:rPr>
          <w:rFonts w:asciiTheme="majorBidi" w:eastAsia="Arial" w:hAnsiTheme="majorBidi" w:cstheme="majorBidi"/>
          <w:szCs w:val="32"/>
          <w:lang w:val="en-US" w:eastAsia="en-US" w:bidi="en-US"/>
        </w:rPr>
        <w:t>,</w:t>
      </w:r>
    </w:p>
    <w:p w14:paraId="458020A0" w14:textId="77777777" w:rsidR="005978C4" w:rsidRPr="002C566E" w:rsidRDefault="005978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F70625B" w14:textId="77777777" w:rsidR="005978C4" w:rsidRPr="002C566E" w:rsidRDefault="005978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57A1ACA" w14:textId="77777777" w:rsidR="005978C4" w:rsidRPr="002C566E" w:rsidRDefault="002C566E" w:rsidP="002C566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[</w:t>
      </w:r>
      <w:r w:rsidR="009D1480" w:rsidRPr="002C566E">
        <w:rPr>
          <w:rFonts w:asciiTheme="majorBidi" w:eastAsia="Arial" w:hAnsiTheme="majorBidi" w:cstheme="majorBidi"/>
          <w:szCs w:val="32"/>
          <w:lang w:val="en-US" w:eastAsia="en-US" w:bidi="en-US"/>
        </w:rPr>
        <w:t>NAME]</w:t>
      </w:r>
    </w:p>
    <w:p w14:paraId="6862C080" w14:textId="77777777" w:rsidR="005978C4" w:rsidRPr="002C566E" w:rsidRDefault="002C566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</w:t>
      </w:r>
      <w:r w:rsidR="009D1480" w:rsidRPr="002C566E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ITLE]</w:t>
      </w:r>
    </w:p>
    <w:p w14:paraId="2F7FD7ED" w14:textId="77777777" w:rsidR="005978C4" w:rsidRPr="002C566E" w:rsidRDefault="002C566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NTACT</w:t>
      </w:r>
      <w:r w:rsidR="009D1480" w:rsidRPr="002C566E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 NUMBER]</w:t>
      </w:r>
    </w:p>
    <w:p w14:paraId="568B6860" w14:textId="77777777" w:rsidR="005978C4" w:rsidRPr="002C566E" w:rsidRDefault="002C566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PANY EMAIL</w:t>
      </w:r>
      <w:r w:rsidR="009D1480" w:rsidRPr="002C566E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] </w:t>
      </w:r>
    </w:p>
    <w:p w14:paraId="3D301D71" w14:textId="77777777" w:rsidR="005978C4" w:rsidRDefault="005978C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5978C4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237D6E" w14:textId="77777777" w:rsidR="003F2BCD" w:rsidRDefault="003F2BCD">
      <w:r>
        <w:separator/>
      </w:r>
    </w:p>
  </w:endnote>
  <w:endnote w:type="continuationSeparator" w:id="0">
    <w:p w14:paraId="7BFC5720" w14:textId="77777777" w:rsidR="003F2BCD" w:rsidRDefault="003F2B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49F12" w14:textId="77777777" w:rsidR="005978C4" w:rsidRPr="002C566E" w:rsidRDefault="009D148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2C566E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7AB757D7" w14:textId="77777777" w:rsidR="005978C4" w:rsidRPr="002C566E" w:rsidRDefault="009D148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2C566E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66B1DF4B" w14:textId="77777777" w:rsidR="005978C4" w:rsidRPr="002C566E" w:rsidRDefault="002C566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ATCT NUMBER] / Email: [EMAIL ADDRESS</w:t>
    </w:r>
    <w:r w:rsidR="009D1480" w:rsidRPr="002C566E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50D03AC1" w14:textId="77777777" w:rsidR="005978C4" w:rsidRPr="002C566E" w:rsidRDefault="009D148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2C566E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647612" w14:textId="77777777" w:rsidR="003F2BCD" w:rsidRDefault="003F2BCD">
      <w:r>
        <w:separator/>
      </w:r>
    </w:p>
  </w:footnote>
  <w:footnote w:type="continuationSeparator" w:id="0">
    <w:p w14:paraId="5FC56AC3" w14:textId="77777777" w:rsidR="003F2BCD" w:rsidRDefault="003F2BC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zA3NzMztDA3NjJV0lEKTi0uzszPAykwqgUAF+I7nSwAAAA="/>
    <w:docVar w:name="Description" w:val="Use this document to refuse a quarterly billing request. See many other finance and accounting documents which you can use in your business here https://www.templateguru.co.za/templates/finance-accounting/"/>
    <w:docVar w:name="Excerpt" w:val="Dear [CLIENT NAME],_x000a__x000a_The purpose of this letter is to inform you that although we have received you request to be billed quarterly, we cannot oblige._x000a_"/>
    <w:docVar w:name="Tags" w:val="quarterly billing, document template, business documents, entrepreneurship, entrepreneur, collections, denial of request for quarterly billing template, denial of request for quarterly billing example"/>
  </w:docVars>
  <w:rsids>
    <w:rsidRoot w:val="005978C4"/>
    <w:rsid w:val="0000675D"/>
    <w:rsid w:val="001158F0"/>
    <w:rsid w:val="002C566E"/>
    <w:rsid w:val="003B7F37"/>
    <w:rsid w:val="003F1342"/>
    <w:rsid w:val="003F2BCD"/>
    <w:rsid w:val="005978C4"/>
    <w:rsid w:val="005B0BB6"/>
    <w:rsid w:val="00630BF8"/>
    <w:rsid w:val="009219F8"/>
    <w:rsid w:val="00995B1A"/>
    <w:rsid w:val="009D1480"/>
    <w:rsid w:val="00AC2519"/>
    <w:rsid w:val="00B71A47"/>
    <w:rsid w:val="00DA2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741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7</Words>
  <Characters>530</Characters>
  <Application>Microsoft Office Word</Application>
  <DocSecurity>0</DocSecurity>
  <Lines>3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06T11:47:00Z</dcterms:created>
  <dcterms:modified xsi:type="dcterms:W3CDTF">2019-10-21T19:06:00Z</dcterms:modified>
  <cp:category/>
</cp:coreProperties>
</file>